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909144" w14:textId="77777777" w:rsidR="00ED4C95" w:rsidRDefault="00ED4C95" w:rsidP="00ED4C95">
      <w:pPr>
        <w:pStyle w:val="NormalWeb"/>
      </w:pPr>
      <w:r>
        <w:t>Your homework task is to plot the average number of purchases by segment. You can adapt the code from the lecture used to display the ‘Average Number of Store Visits by Segment’ and ‘Number of Purchases by Segment’.</w:t>
      </w:r>
    </w:p>
    <w:p w14:paraId="6C21BB96" w14:textId="77777777" w:rsidR="00ED4C95" w:rsidRDefault="00ED4C95" w:rsidP="00ED4C95">
      <w:pPr>
        <w:pStyle w:val="NormalWeb"/>
      </w:pPr>
      <w:r>
        <w:t>Hints:</w:t>
      </w:r>
    </w:p>
    <w:p w14:paraId="65265A2F" w14:textId="77777777" w:rsidR="00ED4C95" w:rsidRDefault="00ED4C95" w:rsidP="00ED4C95">
      <w:pPr>
        <w:pStyle w:val="NormalWeb"/>
      </w:pPr>
      <w:r>
        <w:t>For the height use the segments_mean data frame and its column ‘Average_N_Purchases’</w:t>
      </w:r>
    </w:p>
    <w:p w14:paraId="0B5E9E1C" w14:textId="77777777" w:rsidR="00ED4C95" w:rsidRDefault="00ED4C95" w:rsidP="00ED4C95">
      <w:pPr>
        <w:pStyle w:val="NormalWeb"/>
      </w:pPr>
      <w:r>
        <w:t>For the yerr use the segments_std data frame and its column ‘Average_N_Purchases ’</w:t>
      </w:r>
    </w:p>
    <w:p w14:paraId="47E45444" w14:textId="77777777" w:rsidR="00ED4C95" w:rsidRDefault="00ED4C95" w:rsidP="00ED4C95">
      <w:pPr>
        <w:pStyle w:val="NormalWeb"/>
      </w:pPr>
    </w:p>
    <w:p w14:paraId="1D81821B" w14:textId="77777777" w:rsidR="00ED4C95" w:rsidRDefault="00ED4C95" w:rsidP="00ED4C95">
      <w:pPr>
        <w:pStyle w:val="NormalWeb"/>
      </w:pPr>
      <w:r>
        <w:t>Good luck!</w:t>
      </w:r>
    </w:p>
    <w:p w14:paraId="0C6911A4" w14:textId="77777777" w:rsidR="00ED4C95" w:rsidRDefault="00ED4C95" w:rsidP="00ED4C95">
      <w:pPr>
        <w:pStyle w:val="NormalWeb"/>
      </w:pPr>
    </w:p>
    <w:p w14:paraId="3C539E88" w14:textId="77777777" w:rsidR="00F45E82" w:rsidRDefault="00F45E82"/>
    <w:sectPr w:rsidR="00F45E82">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sDQ2MDKxNDAwtjRT0lEKTi0uzszPAykwrAUATUNX4iwAAAA="/>
  </w:docVars>
  <w:rsids>
    <w:rsidRoot w:val="00F45E82"/>
    <w:rsid w:val="00ED4C95"/>
    <w:rsid w:val="00F45E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A3FD4"/>
  <w15:chartTrackingRefBased/>
  <w15:docId w15:val="{CD1AFCAF-5121-4B54-B76D-C502C3139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4C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67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0</Words>
  <Characters>345</Characters>
  <Application>Microsoft Office Word</Application>
  <DocSecurity>0</DocSecurity>
  <Lines>2</Lines>
  <Paragraphs>1</Paragraphs>
  <ScaleCrop>false</ScaleCrop>
  <Company/>
  <LinksUpToDate>false</LinksUpToDate>
  <CharactersWithSpaces>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sa Kaloyanova</dc:creator>
  <cp:keywords/>
  <dc:description/>
  <cp:lastModifiedBy>Elitsa Kaloyanova</cp:lastModifiedBy>
  <cp:revision>2</cp:revision>
  <dcterms:created xsi:type="dcterms:W3CDTF">2020-11-02T11:14:00Z</dcterms:created>
  <dcterms:modified xsi:type="dcterms:W3CDTF">2020-11-02T11:15:00Z</dcterms:modified>
</cp:coreProperties>
</file>